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C17C6" w14:textId="77777777" w:rsidR="009E450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9E450B">
        <w:rPr>
          <w:color w:val="444444"/>
          <w:spacing w:val="3"/>
        </w:rPr>
        <w:t>Q-17.  Write an SQL query to show the top n (say 10) records of a table.</w:t>
      </w:r>
    </w:p>
    <w:p w14:paraId="4641345E" w14:textId="77777777" w:rsidR="009E450B" w:rsidRPr="009E450B" w:rsidRDefault="009E450B" w:rsidP="009E450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E450B">
        <w:rPr>
          <w:b w:val="0"/>
          <w:bCs w:val="0"/>
          <w:color w:val="444444"/>
          <w:spacing w:val="3"/>
        </w:rPr>
        <w:t>SELECT *</w:t>
      </w:r>
    </w:p>
    <w:p w14:paraId="4E82C48D" w14:textId="77777777" w:rsidR="009E450B" w:rsidRPr="009E450B" w:rsidRDefault="009E450B" w:rsidP="009E450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E450B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9E450B">
        <w:rPr>
          <w:b w:val="0"/>
          <w:bCs w:val="0"/>
          <w:color w:val="444444"/>
          <w:spacing w:val="3"/>
        </w:rPr>
        <w:t>YourTable</w:t>
      </w:r>
      <w:proofErr w:type="spellEnd"/>
    </w:p>
    <w:p w14:paraId="674E1CEE" w14:textId="09BB3D3A" w:rsidR="009E450B" w:rsidRPr="009E450B" w:rsidRDefault="009E450B" w:rsidP="009E450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450B">
        <w:rPr>
          <w:b w:val="0"/>
          <w:bCs w:val="0"/>
          <w:color w:val="444444"/>
          <w:spacing w:val="3"/>
        </w:rPr>
        <w:t>LIMIT 10;</w:t>
      </w:r>
    </w:p>
    <w:p w14:paraId="44AC3334" w14:textId="34E8F00E" w:rsidR="000C25CA" w:rsidRPr="009E450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9E450B">
        <w:rPr>
          <w:color w:val="444444"/>
          <w:spacing w:val="3"/>
        </w:rPr>
        <w:br/>
        <w:t>Q-18. Write an SQL query to determine the nth (say n=5) highest salary from a table.</w:t>
      </w:r>
    </w:p>
    <w:p w14:paraId="434014AF" w14:textId="77777777" w:rsidR="009E450B" w:rsidRDefault="009E450B" w:rsidP="009E450B">
      <w:r>
        <w:t>SELECT Salary</w:t>
      </w:r>
    </w:p>
    <w:p w14:paraId="0C6654A5" w14:textId="77777777" w:rsidR="009E450B" w:rsidRDefault="009E450B" w:rsidP="009E450B">
      <w:r>
        <w:t>FROM (</w:t>
      </w:r>
    </w:p>
    <w:p w14:paraId="4CC9F3F7" w14:textId="77777777" w:rsidR="009E450B" w:rsidRDefault="009E450B" w:rsidP="009E450B">
      <w:r>
        <w:t xml:space="preserve">  SELECT Salary, ROW_NUMBER() OVER (ORDER BY Salary DESC) AS </w:t>
      </w:r>
      <w:proofErr w:type="spellStart"/>
      <w:r>
        <w:t>row_num</w:t>
      </w:r>
      <w:proofErr w:type="spellEnd"/>
    </w:p>
    <w:p w14:paraId="7AA12325" w14:textId="77777777" w:rsidR="009E450B" w:rsidRDefault="009E450B" w:rsidP="009E450B">
      <w:r>
        <w:t xml:space="preserve">  FROM </w:t>
      </w:r>
      <w:proofErr w:type="spellStart"/>
      <w:r>
        <w:t>YourTable</w:t>
      </w:r>
      <w:proofErr w:type="spellEnd"/>
    </w:p>
    <w:p w14:paraId="12CE292C" w14:textId="77777777" w:rsidR="009E450B" w:rsidRDefault="009E450B" w:rsidP="009E450B">
      <w:r>
        <w:t>) AS subquery</w:t>
      </w:r>
    </w:p>
    <w:p w14:paraId="44AC3335" w14:textId="0A0E31AA" w:rsidR="00F85C8B" w:rsidRPr="009E450B" w:rsidRDefault="009E450B" w:rsidP="009E450B">
      <w:r>
        <w:t xml:space="preserve">WHERE </w:t>
      </w:r>
      <w:proofErr w:type="spellStart"/>
      <w:r>
        <w:t>row_num</w:t>
      </w:r>
      <w:proofErr w:type="spellEnd"/>
      <w:r>
        <w:t xml:space="preserve"> = 5;</w:t>
      </w:r>
    </w:p>
    <w:sectPr w:rsidR="00F85C8B" w:rsidRPr="009E45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9E450B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C3334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</Words>
  <Characters>284</Characters>
  <Application>Microsoft Office Word</Application>
  <DocSecurity>0</DocSecurity>
  <Lines>2</Lines>
  <Paragraphs>1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13:48:00Z</dcterms:created>
  <dcterms:modified xsi:type="dcterms:W3CDTF">2023-06-20T01:58:00Z</dcterms:modified>
</cp:coreProperties>
</file>